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04F6" w:rsidRDefault="008C5F51" w:rsidP="00ED04F6">
      <w:pPr>
        <w:pStyle w:val="Title"/>
        <w:rPr>
          <w:rFonts w:asciiTheme="minorHAnsi" w:hAnsiTheme="minorHAnsi"/>
          <w:sz w:val="44"/>
          <w:lang w:val="sl-SI"/>
        </w:rPr>
      </w:pPr>
      <w:proofErr w:type="spellStart"/>
      <w:r>
        <w:rPr>
          <w:rFonts w:asciiTheme="minorHAnsi" w:hAnsiTheme="minorHAnsi"/>
          <w:sz w:val="44"/>
          <w:lang w:val="sl-SI"/>
        </w:rPr>
        <w:t>Friday</w:t>
      </w:r>
      <w:proofErr w:type="spellEnd"/>
      <w:r w:rsidR="00ED04F6">
        <w:rPr>
          <w:rFonts w:asciiTheme="minorHAnsi" w:hAnsiTheme="minorHAnsi"/>
          <w:sz w:val="44"/>
          <w:lang w:val="sl-SI"/>
        </w:rPr>
        <w:t>, 1</w:t>
      </w:r>
      <w:r>
        <w:rPr>
          <w:rFonts w:asciiTheme="minorHAnsi" w:hAnsiTheme="minorHAnsi"/>
          <w:sz w:val="44"/>
          <w:lang w:val="sl-SI"/>
        </w:rPr>
        <w:t>3</w:t>
      </w:r>
      <w:r w:rsidR="00ED04F6">
        <w:rPr>
          <w:rFonts w:asciiTheme="minorHAnsi" w:hAnsiTheme="minorHAnsi"/>
          <w:sz w:val="44"/>
          <w:lang w:val="sl-SI"/>
        </w:rPr>
        <w:t xml:space="preserve"> November:</w:t>
      </w:r>
    </w:p>
    <w:p w:rsidR="00ED04F6" w:rsidRPr="00700818" w:rsidRDefault="00BF310C" w:rsidP="00ED04F6">
      <w:pPr>
        <w:rPr>
          <w:b/>
        </w:rPr>
      </w:pPr>
      <w:proofErr w:type="spellStart"/>
      <w:r>
        <w:rPr>
          <w:b/>
        </w:rPr>
        <w:t>HELL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GAIN</w:t>
      </w:r>
      <w:proofErr w:type="spellEnd"/>
      <w:r w:rsidR="00ED04F6" w:rsidRPr="009A1143">
        <w:rPr>
          <w:b/>
        </w:rPr>
        <w:t>!</w:t>
      </w:r>
      <w:r w:rsidR="009A1143">
        <w:rPr>
          <w:b/>
        </w:rPr>
        <w:t xml:space="preserve">                     </w:t>
      </w:r>
      <w:r w:rsidR="009A1143">
        <w:rPr>
          <w:noProof/>
          <w:lang w:eastAsia="sl-SI"/>
        </w:rPr>
        <w:drawing>
          <wp:inline distT="0" distB="0" distL="0" distR="0">
            <wp:extent cx="2788920" cy="1308805"/>
            <wp:effectExtent l="0" t="0" r="0" b="5715"/>
            <wp:docPr id="5" name="Slika 5" descr="Clothes - Clipart - Full Size Clipart (#2750139) - Pin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lothes - Clipart - Full Size Clipart (#2750139) - PinClipar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187" cy="1331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04F6" w:rsidRDefault="009A1143" w:rsidP="00ED04F6">
      <w:r>
        <w:t xml:space="preserve">Danes </w:t>
      </w:r>
      <w:r w:rsidR="00BF310C">
        <w:t xml:space="preserve">nadaljujemo z oblačili in sicer v učbeniku - </w:t>
      </w:r>
      <w:proofErr w:type="spellStart"/>
      <w:r w:rsidRPr="009A1143">
        <w:rPr>
          <w:b/>
        </w:rPr>
        <w:t>Unit</w:t>
      </w:r>
      <w:proofErr w:type="spellEnd"/>
      <w:r w:rsidRPr="009A1143">
        <w:rPr>
          <w:b/>
        </w:rPr>
        <w:t xml:space="preserve"> 2 </w:t>
      </w:r>
      <w:proofErr w:type="spellStart"/>
      <w:r w:rsidRPr="009A1143">
        <w:rPr>
          <w:b/>
        </w:rPr>
        <w:t>Clothes</w:t>
      </w:r>
      <w:proofErr w:type="spellEnd"/>
    </w:p>
    <w:p w:rsidR="00BF310C" w:rsidRDefault="00BF310C" w:rsidP="00ED04F6"/>
    <w:p w:rsidR="00ED04F6" w:rsidRPr="00ED04F6" w:rsidRDefault="00ED04F6" w:rsidP="00ED04F6">
      <w:pPr>
        <w:rPr>
          <w:b/>
        </w:rPr>
      </w:pPr>
      <w:r w:rsidRPr="00ED04F6">
        <w:rPr>
          <w:b/>
        </w:rPr>
        <w:t xml:space="preserve">1. Odpri učbenik na strani 22. Poslušaj pesmico </w:t>
      </w:r>
      <w:proofErr w:type="spellStart"/>
      <w:r w:rsidRPr="009A1143">
        <w:rPr>
          <w:b/>
          <w:i/>
          <w:u w:val="single"/>
        </w:rPr>
        <w:t>Put</w:t>
      </w:r>
      <w:proofErr w:type="spellEnd"/>
      <w:r w:rsidRPr="009A1143">
        <w:rPr>
          <w:b/>
          <w:i/>
          <w:u w:val="single"/>
        </w:rPr>
        <w:t xml:space="preserve"> on </w:t>
      </w:r>
      <w:proofErr w:type="spellStart"/>
      <w:r w:rsidRPr="009A1143">
        <w:rPr>
          <w:b/>
          <w:i/>
          <w:u w:val="single"/>
        </w:rPr>
        <w:t>your</w:t>
      </w:r>
      <w:proofErr w:type="spellEnd"/>
      <w:r w:rsidRPr="009A1143">
        <w:rPr>
          <w:b/>
          <w:i/>
          <w:u w:val="single"/>
        </w:rPr>
        <w:t xml:space="preserve"> </w:t>
      </w:r>
      <w:proofErr w:type="spellStart"/>
      <w:r w:rsidRPr="009A1143">
        <w:rPr>
          <w:b/>
          <w:i/>
          <w:u w:val="single"/>
        </w:rPr>
        <w:t>clothes</w:t>
      </w:r>
      <w:proofErr w:type="spellEnd"/>
      <w:r w:rsidRPr="00ED04F6">
        <w:rPr>
          <w:b/>
        </w:rPr>
        <w:t xml:space="preserve"> (posnetek je v spletni učilnici v današnji mapi), beri besedilo pesmi. Pomagaj si s prevodi spodaj</w:t>
      </w:r>
      <w:r w:rsidR="009A1143">
        <w:rPr>
          <w:b/>
        </w:rPr>
        <w:t xml:space="preserve"> (ni jih treba prepisati)</w:t>
      </w:r>
      <w:r w:rsidRPr="00ED04F6">
        <w:rPr>
          <w:b/>
        </w:rPr>
        <w:t>:</w:t>
      </w:r>
    </w:p>
    <w:p w:rsidR="00ED04F6" w:rsidRPr="00ED04F6" w:rsidRDefault="00ED04F6" w:rsidP="00ED04F6">
      <w:pPr>
        <w:rPr>
          <w:rFonts w:ascii="Georgia" w:hAnsi="Georgia"/>
          <w:sz w:val="24"/>
          <w:szCs w:val="24"/>
        </w:rPr>
      </w:pPr>
      <w:r w:rsidRPr="00ED04F6">
        <w:rPr>
          <w:rFonts w:ascii="Georgia" w:hAnsi="Georgia"/>
          <w:sz w:val="24"/>
          <w:szCs w:val="24"/>
        </w:rPr>
        <w:t xml:space="preserve">I </w:t>
      </w:r>
      <w:proofErr w:type="spellStart"/>
      <w:r w:rsidRPr="00ED04F6">
        <w:rPr>
          <w:rFonts w:ascii="Georgia" w:hAnsi="Georgia"/>
          <w:sz w:val="24"/>
          <w:szCs w:val="24"/>
        </w:rPr>
        <w:t>wake</w:t>
      </w:r>
      <w:proofErr w:type="spellEnd"/>
      <w:r w:rsidRPr="00ED04F6">
        <w:rPr>
          <w:rFonts w:ascii="Georgia" w:hAnsi="Georgia"/>
          <w:sz w:val="24"/>
          <w:szCs w:val="24"/>
        </w:rPr>
        <w:t xml:space="preserve"> up – zbudim se</w:t>
      </w:r>
    </w:p>
    <w:p w:rsidR="00ED04F6" w:rsidRPr="00ED04F6" w:rsidRDefault="00ED04F6" w:rsidP="00ED04F6">
      <w:pPr>
        <w:rPr>
          <w:rFonts w:ascii="Georgia" w:hAnsi="Georgia"/>
          <w:sz w:val="24"/>
          <w:szCs w:val="24"/>
        </w:rPr>
      </w:pPr>
      <w:r w:rsidRPr="00ED04F6">
        <w:rPr>
          <w:rFonts w:ascii="Georgia" w:hAnsi="Georgia"/>
          <w:sz w:val="24"/>
          <w:szCs w:val="24"/>
        </w:rPr>
        <w:t xml:space="preserve">I take </w:t>
      </w:r>
      <w:proofErr w:type="spellStart"/>
      <w:r w:rsidRPr="00ED04F6">
        <w:rPr>
          <w:rFonts w:ascii="Georgia" w:hAnsi="Georgia"/>
          <w:sz w:val="24"/>
          <w:szCs w:val="24"/>
        </w:rPr>
        <w:t>off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my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pyjamas</w:t>
      </w:r>
      <w:proofErr w:type="spellEnd"/>
      <w:r w:rsidRPr="00ED04F6">
        <w:rPr>
          <w:rFonts w:ascii="Georgia" w:hAnsi="Georgia"/>
          <w:sz w:val="24"/>
          <w:szCs w:val="24"/>
        </w:rPr>
        <w:t xml:space="preserve"> – slečem pižamo</w:t>
      </w:r>
    </w:p>
    <w:p w:rsidR="00ED04F6" w:rsidRPr="00ED04F6" w:rsidRDefault="00ED04F6" w:rsidP="00ED04F6">
      <w:pPr>
        <w:rPr>
          <w:rFonts w:ascii="Georgia" w:hAnsi="Georgia"/>
          <w:sz w:val="24"/>
          <w:szCs w:val="24"/>
        </w:rPr>
      </w:pPr>
      <w:r w:rsidRPr="00ED04F6">
        <w:rPr>
          <w:rFonts w:ascii="Georgia" w:hAnsi="Georgia"/>
          <w:sz w:val="24"/>
          <w:szCs w:val="24"/>
        </w:rPr>
        <w:t xml:space="preserve">I </w:t>
      </w:r>
      <w:proofErr w:type="spellStart"/>
      <w:r w:rsidRPr="00ED04F6">
        <w:rPr>
          <w:rFonts w:ascii="Georgia" w:hAnsi="Georgia"/>
          <w:sz w:val="24"/>
          <w:szCs w:val="24"/>
        </w:rPr>
        <w:t>find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my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favourite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shorts</w:t>
      </w:r>
      <w:proofErr w:type="spellEnd"/>
      <w:r w:rsidRPr="00ED04F6">
        <w:rPr>
          <w:rFonts w:ascii="Georgia" w:hAnsi="Georgia"/>
          <w:sz w:val="24"/>
          <w:szCs w:val="24"/>
        </w:rPr>
        <w:t xml:space="preserve"> – poiščem svoje najljubše kratke hlače</w:t>
      </w:r>
    </w:p>
    <w:p w:rsidR="00ED04F6" w:rsidRPr="00ED04F6" w:rsidRDefault="00ED04F6" w:rsidP="00ED04F6">
      <w:pPr>
        <w:rPr>
          <w:rFonts w:ascii="Georgia" w:hAnsi="Georgia"/>
          <w:sz w:val="24"/>
          <w:szCs w:val="24"/>
        </w:rPr>
      </w:pPr>
      <w:r w:rsidRPr="00ED04F6">
        <w:rPr>
          <w:rFonts w:ascii="Georgia" w:hAnsi="Georgia"/>
          <w:sz w:val="24"/>
          <w:szCs w:val="24"/>
        </w:rPr>
        <w:t xml:space="preserve">I </w:t>
      </w:r>
      <w:proofErr w:type="spellStart"/>
      <w:r w:rsidRPr="00ED04F6">
        <w:rPr>
          <w:rFonts w:ascii="Georgia" w:hAnsi="Georgia"/>
          <w:sz w:val="24"/>
          <w:szCs w:val="24"/>
        </w:rPr>
        <w:t>jump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into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my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shorts</w:t>
      </w:r>
      <w:proofErr w:type="spellEnd"/>
      <w:r w:rsidRPr="00ED04F6">
        <w:rPr>
          <w:rFonts w:ascii="Georgia" w:hAnsi="Georgia"/>
          <w:sz w:val="24"/>
          <w:szCs w:val="24"/>
        </w:rPr>
        <w:t xml:space="preserve"> – skočim v kratke hlače</w:t>
      </w:r>
    </w:p>
    <w:p w:rsidR="00ED04F6" w:rsidRPr="00ED04F6" w:rsidRDefault="00ED04F6" w:rsidP="00ED04F6">
      <w:pPr>
        <w:rPr>
          <w:rFonts w:ascii="Georgia" w:hAnsi="Georgia"/>
          <w:sz w:val="24"/>
          <w:szCs w:val="24"/>
        </w:rPr>
      </w:pPr>
      <w:r w:rsidRPr="00ED04F6">
        <w:rPr>
          <w:rFonts w:ascii="Georgia" w:hAnsi="Georgia"/>
          <w:sz w:val="24"/>
          <w:szCs w:val="24"/>
        </w:rPr>
        <w:t xml:space="preserve">I </w:t>
      </w:r>
      <w:proofErr w:type="spellStart"/>
      <w:r w:rsidRPr="00ED04F6">
        <w:rPr>
          <w:rFonts w:ascii="Georgia" w:hAnsi="Georgia"/>
          <w:sz w:val="24"/>
          <w:szCs w:val="24"/>
        </w:rPr>
        <w:t>look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around</w:t>
      </w:r>
      <w:proofErr w:type="spellEnd"/>
      <w:r w:rsidRPr="00ED04F6">
        <w:rPr>
          <w:rFonts w:ascii="Georgia" w:hAnsi="Georgia"/>
          <w:sz w:val="24"/>
          <w:szCs w:val="24"/>
        </w:rPr>
        <w:t xml:space="preserve"> – pogledam naokoli</w:t>
      </w:r>
    </w:p>
    <w:p w:rsidR="00ED04F6" w:rsidRPr="00ED04F6" w:rsidRDefault="00ED04F6" w:rsidP="00ED04F6">
      <w:pPr>
        <w:rPr>
          <w:rFonts w:ascii="Georgia" w:hAnsi="Georgia"/>
          <w:sz w:val="24"/>
          <w:szCs w:val="24"/>
        </w:rPr>
      </w:pPr>
      <w:proofErr w:type="spellStart"/>
      <w:r w:rsidRPr="00ED04F6">
        <w:rPr>
          <w:rFonts w:ascii="Georgia" w:hAnsi="Georgia"/>
          <w:sz w:val="24"/>
          <w:szCs w:val="24"/>
        </w:rPr>
        <w:t>put</w:t>
      </w:r>
      <w:proofErr w:type="spellEnd"/>
      <w:r w:rsidRPr="00ED04F6">
        <w:rPr>
          <w:rFonts w:ascii="Georgia" w:hAnsi="Georgia"/>
          <w:sz w:val="24"/>
          <w:szCs w:val="24"/>
        </w:rPr>
        <w:t xml:space="preserve"> on </w:t>
      </w:r>
      <w:proofErr w:type="spellStart"/>
      <w:r w:rsidRPr="00ED04F6">
        <w:rPr>
          <w:rFonts w:ascii="Georgia" w:hAnsi="Georgia"/>
          <w:sz w:val="24"/>
          <w:szCs w:val="24"/>
        </w:rPr>
        <w:t>your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clothes</w:t>
      </w:r>
      <w:proofErr w:type="spellEnd"/>
      <w:r w:rsidRPr="00ED04F6">
        <w:rPr>
          <w:rFonts w:ascii="Georgia" w:hAnsi="Georgia"/>
          <w:sz w:val="24"/>
          <w:szCs w:val="24"/>
        </w:rPr>
        <w:t xml:space="preserve"> – nadeni si obleko, obleci se</w:t>
      </w:r>
    </w:p>
    <w:p w:rsidR="00ED04F6" w:rsidRPr="00ED04F6" w:rsidRDefault="00ED04F6" w:rsidP="00ED04F6">
      <w:pPr>
        <w:rPr>
          <w:rFonts w:ascii="Georgia" w:hAnsi="Georgia"/>
          <w:sz w:val="24"/>
          <w:szCs w:val="24"/>
        </w:rPr>
      </w:pPr>
      <w:r w:rsidRPr="00ED04F6">
        <w:rPr>
          <w:rFonts w:ascii="Georgia" w:hAnsi="Georgia"/>
          <w:sz w:val="24"/>
          <w:szCs w:val="24"/>
        </w:rPr>
        <w:t xml:space="preserve">take a </w:t>
      </w:r>
      <w:proofErr w:type="spellStart"/>
      <w:r w:rsidRPr="00ED04F6">
        <w:rPr>
          <w:rFonts w:ascii="Georgia" w:hAnsi="Georgia"/>
          <w:sz w:val="24"/>
          <w:szCs w:val="24"/>
        </w:rPr>
        <w:t>bath</w:t>
      </w:r>
      <w:proofErr w:type="spellEnd"/>
      <w:r w:rsidRPr="00ED04F6">
        <w:rPr>
          <w:rFonts w:ascii="Georgia" w:hAnsi="Georgia"/>
          <w:sz w:val="24"/>
          <w:szCs w:val="24"/>
        </w:rPr>
        <w:t xml:space="preserve"> – kopati se</w:t>
      </w:r>
    </w:p>
    <w:p w:rsidR="00ED04F6" w:rsidRPr="00ED04F6" w:rsidRDefault="00ED04F6" w:rsidP="00ED04F6">
      <w:pPr>
        <w:rPr>
          <w:rFonts w:ascii="Georgia" w:hAnsi="Georgia"/>
          <w:sz w:val="24"/>
          <w:szCs w:val="24"/>
        </w:rPr>
      </w:pPr>
      <w:r w:rsidRPr="00ED04F6">
        <w:rPr>
          <w:rFonts w:ascii="Georgia" w:hAnsi="Georgia"/>
          <w:sz w:val="24"/>
          <w:szCs w:val="24"/>
        </w:rPr>
        <w:t xml:space="preserve">step </w:t>
      </w:r>
      <w:proofErr w:type="spellStart"/>
      <w:r w:rsidRPr="00ED04F6">
        <w:rPr>
          <w:rFonts w:ascii="Georgia" w:hAnsi="Georgia"/>
          <w:sz w:val="24"/>
          <w:szCs w:val="24"/>
        </w:rPr>
        <w:t>outside</w:t>
      </w:r>
      <w:proofErr w:type="spellEnd"/>
      <w:r w:rsidRPr="00ED04F6">
        <w:rPr>
          <w:rFonts w:ascii="Georgia" w:hAnsi="Georgia"/>
          <w:sz w:val="24"/>
          <w:szCs w:val="24"/>
        </w:rPr>
        <w:t xml:space="preserve"> – stopiti ven</w:t>
      </w:r>
    </w:p>
    <w:p w:rsidR="00ED04F6" w:rsidRPr="00ED04F6" w:rsidRDefault="00ED04F6" w:rsidP="00ED04F6">
      <w:pPr>
        <w:rPr>
          <w:rFonts w:ascii="Georgia" w:hAnsi="Georgia"/>
          <w:sz w:val="24"/>
          <w:szCs w:val="24"/>
        </w:rPr>
      </w:pPr>
      <w:proofErr w:type="spellStart"/>
      <w:r w:rsidRPr="00ED04F6">
        <w:rPr>
          <w:rFonts w:ascii="Georgia" w:hAnsi="Georgia"/>
          <w:sz w:val="24"/>
          <w:szCs w:val="24"/>
        </w:rPr>
        <w:t>jump</w:t>
      </w:r>
      <w:proofErr w:type="spellEnd"/>
      <w:r w:rsidRPr="00ED04F6">
        <w:rPr>
          <w:rFonts w:ascii="Georgia" w:hAnsi="Georgia"/>
          <w:sz w:val="24"/>
          <w:szCs w:val="24"/>
        </w:rPr>
        <w:t xml:space="preserve"> </w:t>
      </w:r>
      <w:proofErr w:type="spellStart"/>
      <w:r w:rsidRPr="00ED04F6">
        <w:rPr>
          <w:rFonts w:ascii="Georgia" w:hAnsi="Georgia"/>
          <w:sz w:val="24"/>
          <w:szCs w:val="24"/>
        </w:rPr>
        <w:t>into</w:t>
      </w:r>
      <w:proofErr w:type="spellEnd"/>
      <w:r w:rsidRPr="00ED04F6">
        <w:rPr>
          <w:rFonts w:ascii="Georgia" w:hAnsi="Georgia"/>
          <w:sz w:val="24"/>
          <w:szCs w:val="24"/>
        </w:rPr>
        <w:t xml:space="preserve"> bed – skočiti v posteljo</w:t>
      </w:r>
    </w:p>
    <w:p w:rsidR="00ED04F6" w:rsidRPr="00043BCA" w:rsidRDefault="00ED04F6" w:rsidP="00ED04F6">
      <w:pPr>
        <w:rPr>
          <w:b/>
        </w:rPr>
      </w:pPr>
      <w:r w:rsidRPr="00ED04F6">
        <w:rPr>
          <w:b/>
        </w:rPr>
        <w:t>Nato ob poslušanju še zapoj</w:t>
      </w:r>
      <w:r w:rsidRPr="00043BCA">
        <w:rPr>
          <w:b/>
        </w:rPr>
        <w:t>.</w:t>
      </w:r>
      <w:r>
        <w:rPr>
          <w:b/>
        </w:rPr>
        <w:t xml:space="preserve"> </w:t>
      </w:r>
      <w:r w:rsidRPr="00ED04F6">
        <w:rPr>
          <w:b/>
          <w:u w:val="single"/>
        </w:rPr>
        <w:t xml:space="preserve">Listen </w:t>
      </w:r>
      <w:proofErr w:type="spellStart"/>
      <w:r w:rsidRPr="00ED04F6">
        <w:rPr>
          <w:b/>
          <w:u w:val="single"/>
        </w:rPr>
        <w:t>and</w:t>
      </w:r>
      <w:proofErr w:type="spellEnd"/>
      <w:r w:rsidRPr="00ED04F6">
        <w:rPr>
          <w:b/>
          <w:u w:val="single"/>
        </w:rPr>
        <w:t xml:space="preserve"> </w:t>
      </w:r>
      <w:proofErr w:type="spellStart"/>
      <w:r w:rsidRPr="00ED04F6">
        <w:rPr>
          <w:b/>
          <w:u w:val="single"/>
        </w:rPr>
        <w:t>sing</w:t>
      </w:r>
      <w:proofErr w:type="spellEnd"/>
      <w:r w:rsidRPr="00ED04F6">
        <w:rPr>
          <w:b/>
          <w:u w:val="single"/>
        </w:rPr>
        <w:t>!</w:t>
      </w:r>
    </w:p>
    <w:p w:rsidR="00ED04F6" w:rsidRDefault="00ED04F6" w:rsidP="00ED04F6">
      <w:pPr>
        <w:rPr>
          <w:b/>
          <w:u w:val="single"/>
        </w:rPr>
      </w:pPr>
    </w:p>
    <w:p w:rsidR="00ED04F6" w:rsidRPr="005E017C" w:rsidRDefault="00ED04F6" w:rsidP="00ED04F6">
      <w:pPr>
        <w:rPr>
          <w:b/>
        </w:rPr>
      </w:pPr>
      <w:r w:rsidRPr="005E017C">
        <w:rPr>
          <w:b/>
        </w:rPr>
        <w:t>2.  Odpri učbenik na strani 24</w:t>
      </w:r>
      <w:r w:rsidR="00FB0F37" w:rsidRPr="005E017C">
        <w:rPr>
          <w:b/>
        </w:rPr>
        <w:t xml:space="preserve"> in si oglej sličici </w:t>
      </w:r>
      <w:proofErr w:type="spellStart"/>
      <w:r w:rsidR="00FB0F37" w:rsidRPr="005E017C">
        <w:rPr>
          <w:b/>
        </w:rPr>
        <w:t>Danijeve</w:t>
      </w:r>
      <w:proofErr w:type="spellEnd"/>
      <w:r w:rsidR="00FB0F37" w:rsidRPr="005E017C">
        <w:rPr>
          <w:b/>
        </w:rPr>
        <w:t xml:space="preserve"> in Tinine ladijske kabine (sobice). Vsa oblačila so razmetana. Poslušaj posnetek </w:t>
      </w:r>
      <w:r w:rsidR="00FB0F37" w:rsidRPr="009A1143">
        <w:rPr>
          <w:b/>
          <w:i/>
          <w:u w:val="single"/>
        </w:rPr>
        <w:t xml:space="preserve">A </w:t>
      </w:r>
      <w:proofErr w:type="spellStart"/>
      <w:r w:rsidR="00FB0F37" w:rsidRPr="009A1143">
        <w:rPr>
          <w:b/>
          <w:i/>
          <w:u w:val="single"/>
        </w:rPr>
        <w:t>mess</w:t>
      </w:r>
      <w:proofErr w:type="spellEnd"/>
      <w:r w:rsidR="00FB0F37" w:rsidRPr="009A1143">
        <w:rPr>
          <w:b/>
          <w:i/>
          <w:u w:val="single"/>
        </w:rPr>
        <w:t xml:space="preserve"> in Dani's </w:t>
      </w:r>
      <w:proofErr w:type="spellStart"/>
      <w:r w:rsidR="00FB0F37" w:rsidRPr="009A1143">
        <w:rPr>
          <w:b/>
          <w:i/>
          <w:u w:val="single"/>
        </w:rPr>
        <w:t>and</w:t>
      </w:r>
      <w:proofErr w:type="spellEnd"/>
      <w:r w:rsidR="00FB0F37" w:rsidRPr="009A1143">
        <w:rPr>
          <w:b/>
          <w:i/>
          <w:u w:val="single"/>
        </w:rPr>
        <w:t xml:space="preserve"> Tina's </w:t>
      </w:r>
      <w:proofErr w:type="spellStart"/>
      <w:r w:rsidR="00FB0F37" w:rsidRPr="009A1143">
        <w:rPr>
          <w:b/>
          <w:i/>
          <w:u w:val="single"/>
        </w:rPr>
        <w:t>cabin</w:t>
      </w:r>
      <w:proofErr w:type="spellEnd"/>
      <w:r w:rsidR="00FB0F37" w:rsidRPr="005E017C">
        <w:rPr>
          <w:b/>
        </w:rPr>
        <w:t xml:space="preserve"> (posnetek je tudi v današnji mapi v spletni učilnici) in pokaži oblačila na slikah. </w:t>
      </w:r>
      <w:r w:rsidR="005E017C" w:rsidRPr="005E017C">
        <w:rPr>
          <w:b/>
          <w:u w:val="single"/>
        </w:rPr>
        <w:t xml:space="preserve">Listen </w:t>
      </w:r>
      <w:proofErr w:type="spellStart"/>
      <w:r w:rsidR="005E017C" w:rsidRPr="005E017C">
        <w:rPr>
          <w:b/>
          <w:u w:val="single"/>
        </w:rPr>
        <w:t>and</w:t>
      </w:r>
      <w:proofErr w:type="spellEnd"/>
      <w:r w:rsidR="005E017C" w:rsidRPr="005E017C">
        <w:rPr>
          <w:b/>
          <w:u w:val="single"/>
        </w:rPr>
        <w:t xml:space="preserve"> </w:t>
      </w:r>
      <w:proofErr w:type="spellStart"/>
      <w:r w:rsidR="005E017C" w:rsidRPr="005E017C">
        <w:rPr>
          <w:b/>
          <w:u w:val="single"/>
        </w:rPr>
        <w:t>point</w:t>
      </w:r>
      <w:proofErr w:type="spellEnd"/>
      <w:r w:rsidR="005E017C" w:rsidRPr="005E017C">
        <w:rPr>
          <w:b/>
          <w:u w:val="single"/>
        </w:rPr>
        <w:t>!</w:t>
      </w:r>
    </w:p>
    <w:p w:rsidR="00ED04F6" w:rsidRDefault="005E017C" w:rsidP="00ED04F6">
      <w:r>
        <w:t xml:space="preserve">V zvezek zapiši naslov </w:t>
      </w:r>
      <w:r w:rsidRPr="00064583">
        <w:rPr>
          <w:color w:val="FF0000"/>
          <w:sz w:val="32"/>
        </w:rPr>
        <w:t>CLOTHES</w:t>
      </w:r>
      <w:r w:rsidRPr="00064583">
        <w:rPr>
          <w:sz w:val="32"/>
        </w:rPr>
        <w:t xml:space="preserve"> </w:t>
      </w:r>
      <w:r>
        <w:t xml:space="preserve">(oblačila) in prepiši naslednje besede s prevodi. </w:t>
      </w:r>
    </w:p>
    <w:p w:rsidR="005E017C" w:rsidRDefault="005E017C" w:rsidP="00ED04F6">
      <w:r>
        <w:t>CLOTHES (oblačila)</w:t>
      </w:r>
    </w:p>
    <w:tbl>
      <w:tblPr>
        <w:tblStyle w:val="TableGrid"/>
        <w:tblW w:w="0" w:type="auto"/>
        <w:tblLook w:val="04A0"/>
      </w:tblPr>
      <w:tblGrid>
        <w:gridCol w:w="3485"/>
        <w:gridCol w:w="3485"/>
        <w:gridCol w:w="3486"/>
      </w:tblGrid>
      <w:tr w:rsidR="00E229A7" w:rsidTr="005E017C">
        <w:tc>
          <w:tcPr>
            <w:tcW w:w="3485" w:type="dxa"/>
          </w:tcPr>
          <w:p w:rsidR="005E017C" w:rsidRDefault="005E017C" w:rsidP="005E017C">
            <w:proofErr w:type="spellStart"/>
            <w:r>
              <w:t>jacket</w:t>
            </w:r>
            <w:proofErr w:type="spellEnd"/>
            <w:r>
              <w:t xml:space="preserve"> – jopič, jakna</w:t>
            </w:r>
          </w:p>
          <w:p w:rsidR="005E017C" w:rsidRDefault="005E017C" w:rsidP="005E017C">
            <w:proofErr w:type="spellStart"/>
            <w:r>
              <w:t>coat</w:t>
            </w:r>
            <w:proofErr w:type="spellEnd"/>
            <w:r>
              <w:t xml:space="preserve"> </w:t>
            </w:r>
            <w:r w:rsidR="00E229A7">
              <w:t>–</w:t>
            </w:r>
            <w:r>
              <w:t xml:space="preserve"> plašč</w:t>
            </w:r>
          </w:p>
          <w:p w:rsidR="00E229A7" w:rsidRDefault="00E229A7" w:rsidP="005E017C">
            <w:proofErr w:type="spellStart"/>
            <w:r>
              <w:t>raincoat</w:t>
            </w:r>
            <w:proofErr w:type="spellEnd"/>
            <w:r>
              <w:t xml:space="preserve"> – dežni plašč</w:t>
            </w:r>
          </w:p>
          <w:p w:rsidR="005E017C" w:rsidRDefault="005E017C" w:rsidP="005E017C">
            <w:proofErr w:type="spellStart"/>
            <w:r>
              <w:t>pullover</w:t>
            </w:r>
            <w:proofErr w:type="spellEnd"/>
            <w:r>
              <w:t xml:space="preserve"> - pulover</w:t>
            </w:r>
          </w:p>
          <w:p w:rsidR="005E017C" w:rsidRDefault="005E017C" w:rsidP="005E017C">
            <w:proofErr w:type="spellStart"/>
            <w:r>
              <w:lastRenderedPageBreak/>
              <w:t>sweater</w:t>
            </w:r>
            <w:proofErr w:type="spellEnd"/>
            <w:r>
              <w:t xml:space="preserve"> – pulover, jopa</w:t>
            </w:r>
          </w:p>
          <w:p w:rsidR="005E017C" w:rsidRDefault="005E017C" w:rsidP="005E017C">
            <w:proofErr w:type="spellStart"/>
            <w:r>
              <w:t>shorts</w:t>
            </w:r>
            <w:proofErr w:type="spellEnd"/>
            <w:r>
              <w:t xml:space="preserve"> – kratke hlače</w:t>
            </w:r>
          </w:p>
          <w:p w:rsidR="005E017C" w:rsidRDefault="005E017C" w:rsidP="005E017C">
            <w:proofErr w:type="spellStart"/>
            <w:r>
              <w:t>skirt</w:t>
            </w:r>
            <w:proofErr w:type="spellEnd"/>
            <w:r w:rsidR="00F162C0">
              <w:t xml:space="preserve"> - krilo</w:t>
            </w:r>
          </w:p>
          <w:p w:rsidR="005E017C" w:rsidRDefault="005E017C" w:rsidP="005E017C">
            <w:proofErr w:type="spellStart"/>
            <w:r>
              <w:t>dress</w:t>
            </w:r>
            <w:proofErr w:type="spellEnd"/>
            <w:r w:rsidR="00F162C0">
              <w:t xml:space="preserve"> - obleka</w:t>
            </w:r>
          </w:p>
          <w:p w:rsidR="005E017C" w:rsidRDefault="005E017C" w:rsidP="005E017C">
            <w:proofErr w:type="spellStart"/>
            <w:r>
              <w:t>shirt</w:t>
            </w:r>
            <w:proofErr w:type="spellEnd"/>
            <w:r>
              <w:t xml:space="preserve"> </w:t>
            </w:r>
            <w:r w:rsidR="00F162C0">
              <w:t>- srajca</w:t>
            </w:r>
          </w:p>
          <w:p w:rsidR="005E017C" w:rsidRDefault="005E017C" w:rsidP="005E017C">
            <w:r>
              <w:t>T-</w:t>
            </w:r>
            <w:proofErr w:type="spellStart"/>
            <w:r>
              <w:t>shirt</w:t>
            </w:r>
            <w:proofErr w:type="spellEnd"/>
            <w:r w:rsidR="00F162C0">
              <w:t xml:space="preserve"> – majica s kratkimi rokavi</w:t>
            </w:r>
          </w:p>
          <w:p w:rsidR="005E017C" w:rsidRDefault="005E017C" w:rsidP="005E017C">
            <w:proofErr w:type="spellStart"/>
            <w:r>
              <w:t>blouse</w:t>
            </w:r>
            <w:proofErr w:type="spellEnd"/>
            <w:r w:rsidR="00F162C0">
              <w:t xml:space="preserve"> - bluza</w:t>
            </w:r>
          </w:p>
          <w:p w:rsidR="005E017C" w:rsidRDefault="005E017C" w:rsidP="005E017C">
            <w:proofErr w:type="spellStart"/>
            <w:r>
              <w:t>trousers</w:t>
            </w:r>
            <w:proofErr w:type="spellEnd"/>
            <w:r w:rsidR="00F162C0">
              <w:t xml:space="preserve"> - hlače</w:t>
            </w:r>
          </w:p>
          <w:p w:rsidR="005E017C" w:rsidRDefault="005E017C" w:rsidP="005E017C">
            <w:r>
              <w:t>jeans</w:t>
            </w:r>
            <w:r w:rsidR="00F162C0">
              <w:t xml:space="preserve"> </w:t>
            </w:r>
            <w:r w:rsidR="00E229A7">
              <w:t>–</w:t>
            </w:r>
            <w:r w:rsidR="00F162C0">
              <w:t xml:space="preserve"> kavbojke</w:t>
            </w:r>
          </w:p>
          <w:p w:rsidR="005E017C" w:rsidRDefault="00E229A7" w:rsidP="00ED04F6">
            <w:proofErr w:type="spellStart"/>
            <w:r>
              <w:t>panties</w:t>
            </w:r>
            <w:proofErr w:type="spellEnd"/>
            <w:r w:rsidR="009A1143">
              <w:t>,</w:t>
            </w:r>
            <w:r>
              <w:t xml:space="preserve"> </w:t>
            </w:r>
            <w:proofErr w:type="spellStart"/>
            <w:r w:rsidR="009A1143">
              <w:t>knickers</w:t>
            </w:r>
            <w:proofErr w:type="spellEnd"/>
            <w:r w:rsidR="009A1143">
              <w:t xml:space="preserve"> </w:t>
            </w:r>
            <w:r>
              <w:t xml:space="preserve">– spodnje  hlačke </w:t>
            </w:r>
            <w:r>
              <w:rPr>
                <w:noProof/>
                <w:lang w:eastAsia="sl-SI"/>
              </w:rPr>
              <w:drawing>
                <wp:inline distT="0" distB="0" distL="0" distR="0">
                  <wp:extent cx="419100" cy="297762"/>
                  <wp:effectExtent l="0" t="0" r="0" b="7620"/>
                  <wp:docPr id="4" name="Slika 4" descr="Panties PNG Images, Free Transparent Panties Download - Kind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anties PNG Images, Free Transparent Panties Download - Kind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958" cy="303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:rsidR="005E017C" w:rsidRDefault="00F162C0" w:rsidP="005E017C">
            <w:r>
              <w:lastRenderedPageBreak/>
              <w:t>c</w:t>
            </w:r>
            <w:r w:rsidR="005E017C">
              <w:t>ap</w:t>
            </w:r>
            <w:r>
              <w:t xml:space="preserve"> – kapa, čepica</w:t>
            </w:r>
          </w:p>
          <w:p w:rsidR="005E017C" w:rsidRDefault="005E017C" w:rsidP="005E017C">
            <w:proofErr w:type="spellStart"/>
            <w:r>
              <w:t>hat</w:t>
            </w:r>
            <w:proofErr w:type="spellEnd"/>
            <w:r>
              <w:t xml:space="preserve"> </w:t>
            </w:r>
            <w:r w:rsidR="00F162C0">
              <w:t>- klobuk</w:t>
            </w:r>
          </w:p>
          <w:p w:rsidR="005E017C" w:rsidRDefault="005E017C" w:rsidP="005E017C">
            <w:proofErr w:type="spellStart"/>
            <w:r>
              <w:t>hood</w:t>
            </w:r>
            <w:proofErr w:type="spellEnd"/>
            <w:r>
              <w:t xml:space="preserve"> </w:t>
            </w:r>
            <w:r w:rsidR="00F162C0">
              <w:t xml:space="preserve">– kapuca </w:t>
            </w:r>
            <w:r w:rsidR="00F162C0">
              <w:rPr>
                <w:noProof/>
                <w:lang w:eastAsia="sl-SI"/>
              </w:rPr>
              <w:drawing>
                <wp:inline distT="0" distB="0" distL="0" distR="0">
                  <wp:extent cx="441960" cy="283431"/>
                  <wp:effectExtent l="0" t="0" r="0" b="2540"/>
                  <wp:docPr id="3" name="Slika 3" descr="Drawing Red Hood, Drawing, Red, Hood PNG Transparent Clipart Image and PSD  File for Free 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rawing Red Hood, Drawing, Red, Hood PNG Transparent Clipart Image and PSD  File for Free 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6620" cy="286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E017C" w:rsidRDefault="005E017C" w:rsidP="005E017C">
            <w:proofErr w:type="spellStart"/>
            <w:r>
              <w:t>scarf</w:t>
            </w:r>
            <w:proofErr w:type="spellEnd"/>
            <w:r w:rsidR="00F162C0">
              <w:t xml:space="preserve"> - šal</w:t>
            </w:r>
          </w:p>
          <w:p w:rsidR="005E017C" w:rsidRDefault="005E017C" w:rsidP="005E017C">
            <w:proofErr w:type="spellStart"/>
            <w:r>
              <w:lastRenderedPageBreak/>
              <w:t>headscarf</w:t>
            </w:r>
            <w:proofErr w:type="spellEnd"/>
            <w:r w:rsidR="00F162C0">
              <w:t xml:space="preserve"> – (naglavna) ruta</w:t>
            </w:r>
          </w:p>
          <w:p w:rsidR="005E017C" w:rsidRDefault="005E017C" w:rsidP="005E017C">
            <w:proofErr w:type="spellStart"/>
            <w:r>
              <w:t>tie</w:t>
            </w:r>
            <w:proofErr w:type="spellEnd"/>
            <w:r w:rsidR="00F162C0">
              <w:t xml:space="preserve"> - kravata</w:t>
            </w:r>
          </w:p>
          <w:p w:rsidR="005E017C" w:rsidRDefault="005E017C" w:rsidP="005E017C">
            <w:proofErr w:type="spellStart"/>
            <w:r>
              <w:t>belt</w:t>
            </w:r>
            <w:proofErr w:type="spellEnd"/>
            <w:r w:rsidR="00F162C0">
              <w:t xml:space="preserve"> - pas</w:t>
            </w:r>
          </w:p>
          <w:p w:rsidR="005E017C" w:rsidRDefault="005E017C" w:rsidP="005E017C">
            <w:proofErr w:type="spellStart"/>
            <w:r>
              <w:t>gloves</w:t>
            </w:r>
            <w:proofErr w:type="spellEnd"/>
            <w:r w:rsidR="00F162C0">
              <w:t xml:space="preserve"> - rokavice</w:t>
            </w:r>
          </w:p>
          <w:p w:rsidR="005E017C" w:rsidRDefault="005E017C" w:rsidP="005E017C">
            <w:proofErr w:type="spellStart"/>
            <w:r>
              <w:t>mittens</w:t>
            </w:r>
            <w:proofErr w:type="spellEnd"/>
            <w:r w:rsidR="00F162C0">
              <w:t xml:space="preserve"> – palčnik (rokavice) </w:t>
            </w:r>
            <w:r w:rsidR="00F162C0">
              <w:rPr>
                <w:noProof/>
                <w:lang w:eastAsia="sl-SI"/>
              </w:rPr>
              <w:drawing>
                <wp:inline distT="0" distB="0" distL="0" distR="0">
                  <wp:extent cx="350343" cy="233222"/>
                  <wp:effectExtent l="0" t="0" r="0" b="0"/>
                  <wp:docPr id="2" name="Slika 2" descr="C:\Users\Uporabnik\AppData\Local\Microsoft\Windows\INetCache\Content.MSO\3CADF12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porabnik\AppData\Local\Microsoft\Windows\INetCache\Content.MSO\3CADF12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063" cy="260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E017C" w:rsidRDefault="005E017C" w:rsidP="005E017C">
            <w:proofErr w:type="spellStart"/>
            <w:r>
              <w:t>umbrella</w:t>
            </w:r>
            <w:proofErr w:type="spellEnd"/>
            <w:r w:rsidR="00F162C0">
              <w:t xml:space="preserve"> - dežnik</w:t>
            </w:r>
          </w:p>
          <w:p w:rsidR="005E017C" w:rsidRDefault="005E017C" w:rsidP="005E017C">
            <w:proofErr w:type="spellStart"/>
            <w:r>
              <w:t>handbag</w:t>
            </w:r>
            <w:proofErr w:type="spellEnd"/>
            <w:r w:rsidR="00F162C0">
              <w:t xml:space="preserve"> – (ročna) torbica</w:t>
            </w:r>
          </w:p>
          <w:p w:rsidR="005E017C" w:rsidRDefault="005E017C" w:rsidP="00ED04F6"/>
        </w:tc>
        <w:tc>
          <w:tcPr>
            <w:tcW w:w="3486" w:type="dxa"/>
          </w:tcPr>
          <w:p w:rsidR="005E017C" w:rsidRDefault="00F162C0" w:rsidP="005E017C">
            <w:proofErr w:type="spellStart"/>
            <w:r>
              <w:lastRenderedPageBreak/>
              <w:t>s</w:t>
            </w:r>
            <w:r w:rsidR="005E017C">
              <w:t>hoes</w:t>
            </w:r>
            <w:proofErr w:type="spellEnd"/>
            <w:r>
              <w:t xml:space="preserve"> - čevlji</w:t>
            </w:r>
          </w:p>
          <w:p w:rsidR="005E017C" w:rsidRDefault="00F162C0" w:rsidP="005E017C">
            <w:proofErr w:type="spellStart"/>
            <w:r>
              <w:t>b</w:t>
            </w:r>
            <w:r w:rsidR="005E017C">
              <w:t>oots</w:t>
            </w:r>
            <w:proofErr w:type="spellEnd"/>
            <w:r>
              <w:t xml:space="preserve"> - škornji</w:t>
            </w:r>
          </w:p>
          <w:p w:rsidR="005E017C" w:rsidRDefault="005E017C" w:rsidP="005E017C">
            <w:proofErr w:type="spellStart"/>
            <w:r>
              <w:t>trainers</w:t>
            </w:r>
            <w:proofErr w:type="spellEnd"/>
            <w:r w:rsidR="009A1143">
              <w:t xml:space="preserve">, </w:t>
            </w:r>
            <w:proofErr w:type="spellStart"/>
            <w:r w:rsidR="009A1143">
              <w:t>sneakers</w:t>
            </w:r>
            <w:proofErr w:type="spellEnd"/>
            <w:r w:rsidR="009A1143">
              <w:t xml:space="preserve"> </w:t>
            </w:r>
            <w:r w:rsidR="00F162C0">
              <w:t>– športni copati (</w:t>
            </w:r>
            <w:proofErr w:type="spellStart"/>
            <w:r w:rsidR="00F162C0">
              <w:t>superge</w:t>
            </w:r>
            <w:proofErr w:type="spellEnd"/>
            <w:r w:rsidR="00F162C0">
              <w:t>)</w:t>
            </w:r>
            <w:r w:rsidR="009A1143">
              <w:t xml:space="preserve"> </w:t>
            </w:r>
          </w:p>
          <w:p w:rsidR="005E017C" w:rsidRDefault="005E017C" w:rsidP="005E017C">
            <w:proofErr w:type="spellStart"/>
            <w:r>
              <w:lastRenderedPageBreak/>
              <w:t>sandals</w:t>
            </w:r>
            <w:proofErr w:type="spellEnd"/>
            <w:r w:rsidR="00F162C0">
              <w:t xml:space="preserve"> - sandale</w:t>
            </w:r>
          </w:p>
          <w:p w:rsidR="005E017C" w:rsidRDefault="005E017C" w:rsidP="005E017C">
            <w:proofErr w:type="spellStart"/>
            <w:r>
              <w:t>slippers</w:t>
            </w:r>
            <w:proofErr w:type="spellEnd"/>
            <w:r w:rsidR="00F162C0">
              <w:t xml:space="preserve"> - copate</w:t>
            </w:r>
          </w:p>
          <w:p w:rsidR="00E229A7" w:rsidRDefault="00E229A7" w:rsidP="00E229A7">
            <w:proofErr w:type="spellStart"/>
            <w:r>
              <w:t>socks</w:t>
            </w:r>
            <w:proofErr w:type="spellEnd"/>
            <w:r>
              <w:t xml:space="preserve"> - nogavice</w:t>
            </w:r>
          </w:p>
          <w:p w:rsidR="005E017C" w:rsidRDefault="00E229A7" w:rsidP="00E229A7">
            <w:proofErr w:type="spellStart"/>
            <w:r>
              <w:t>tights</w:t>
            </w:r>
            <w:proofErr w:type="spellEnd"/>
            <w:r>
              <w:t xml:space="preserve"> - hlačne nogavice</w:t>
            </w:r>
          </w:p>
        </w:tc>
      </w:tr>
    </w:tbl>
    <w:p w:rsidR="005E017C" w:rsidRDefault="005E017C" w:rsidP="00ED04F6"/>
    <w:p w:rsidR="005E017C" w:rsidRDefault="009A1143" w:rsidP="00ED04F6">
      <w:r>
        <w:t xml:space="preserve">Zdaj si oglej še video posnetek na naslednji povezavi in ponavljaj besede: </w:t>
      </w:r>
      <w:hyperlink r:id="rId9" w:history="1">
        <w:r w:rsidRPr="00A4434A">
          <w:rPr>
            <w:rStyle w:val="Hyperlink"/>
          </w:rPr>
          <w:t>https://www.youtube.com/watch?v=Q_</w:t>
        </w:r>
        <w:r w:rsidRPr="00A4434A">
          <w:rPr>
            <w:rStyle w:val="Hyperlink"/>
          </w:rPr>
          <w:t>EwuVHDb5U</w:t>
        </w:r>
      </w:hyperlink>
    </w:p>
    <w:p w:rsidR="005E017C" w:rsidRDefault="005E017C" w:rsidP="00ED04F6"/>
    <w:p w:rsidR="00ED04F6" w:rsidRDefault="00E229A7" w:rsidP="00E229A7">
      <w:pPr>
        <w:ind w:left="426"/>
      </w:pPr>
      <w:r>
        <w:rPr>
          <w:b/>
        </w:rPr>
        <w:t xml:space="preserve">3. </w:t>
      </w:r>
      <w:r w:rsidR="00ED04F6" w:rsidRPr="00E229A7">
        <w:rPr>
          <w:b/>
        </w:rPr>
        <w:t xml:space="preserve">Odpri delovni zvezek na </w:t>
      </w:r>
      <w:r>
        <w:rPr>
          <w:b/>
        </w:rPr>
        <w:t>strani 23 in reši nalogi 3 in 4.</w:t>
      </w:r>
      <w:r w:rsidR="00ED04F6">
        <w:t xml:space="preserve"> </w:t>
      </w:r>
    </w:p>
    <w:p w:rsidR="0083568B" w:rsidRDefault="0083568B" w:rsidP="00ED04F6"/>
    <w:p w:rsidR="00ED04F6" w:rsidRDefault="00E229A7" w:rsidP="00ED04F6">
      <w:r>
        <w:t xml:space="preserve">Kdor želi, lahko posluša še posnetek </w:t>
      </w:r>
      <w:proofErr w:type="spellStart"/>
      <w:r w:rsidRPr="009A1143">
        <w:rPr>
          <w:i/>
          <w:u w:val="single"/>
        </w:rPr>
        <w:t>Venice</w:t>
      </w:r>
      <w:proofErr w:type="spellEnd"/>
      <w:r w:rsidRPr="009A1143">
        <w:rPr>
          <w:i/>
          <w:u w:val="single"/>
        </w:rPr>
        <w:t xml:space="preserve"> </w:t>
      </w:r>
      <w:proofErr w:type="spellStart"/>
      <w:r w:rsidRPr="009A1143">
        <w:rPr>
          <w:i/>
          <w:u w:val="single"/>
        </w:rPr>
        <w:t>Carnival</w:t>
      </w:r>
      <w:proofErr w:type="spellEnd"/>
      <w:r>
        <w:t xml:space="preserve"> in gleda sličice na strani 23 v učbeniku ter nato prebere besedilo  delovnem zvezku na strani 22.</w:t>
      </w:r>
      <w:bookmarkStart w:id="0" w:name="_GoBack"/>
      <w:bookmarkEnd w:id="0"/>
    </w:p>
    <w:p w:rsidR="0083568B" w:rsidRDefault="0083568B" w:rsidP="00ED04F6"/>
    <w:p w:rsidR="0083568B" w:rsidRPr="0083568B" w:rsidRDefault="0083568B" w:rsidP="00ED04F6">
      <w:pPr>
        <w:rPr>
          <w:sz w:val="24"/>
          <w:szCs w:val="24"/>
        </w:rPr>
      </w:pPr>
      <w:proofErr w:type="spellStart"/>
      <w:r w:rsidRPr="0083568B">
        <w:rPr>
          <w:sz w:val="24"/>
          <w:szCs w:val="24"/>
        </w:rPr>
        <w:t>Have</w:t>
      </w:r>
      <w:proofErr w:type="spellEnd"/>
      <w:r w:rsidRPr="0083568B">
        <w:rPr>
          <w:sz w:val="24"/>
          <w:szCs w:val="24"/>
        </w:rPr>
        <w:t xml:space="preserve"> a </w:t>
      </w:r>
      <w:proofErr w:type="spellStart"/>
      <w:r w:rsidRPr="0083568B">
        <w:rPr>
          <w:sz w:val="24"/>
          <w:szCs w:val="24"/>
        </w:rPr>
        <w:t>nice</w:t>
      </w:r>
      <w:proofErr w:type="spellEnd"/>
      <w:r w:rsidRPr="0083568B">
        <w:rPr>
          <w:sz w:val="24"/>
          <w:szCs w:val="24"/>
        </w:rPr>
        <w:t xml:space="preserve"> </w:t>
      </w:r>
      <w:proofErr w:type="spellStart"/>
      <w:r w:rsidRPr="0083568B">
        <w:rPr>
          <w:sz w:val="24"/>
          <w:szCs w:val="24"/>
        </w:rPr>
        <w:t>day</w:t>
      </w:r>
      <w:proofErr w:type="spellEnd"/>
      <w:r w:rsidRPr="0083568B">
        <w:rPr>
          <w:sz w:val="24"/>
          <w:szCs w:val="24"/>
        </w:rPr>
        <w:t xml:space="preserve"> </w:t>
      </w:r>
      <w:r w:rsidRPr="0083568B">
        <w:rPr>
          <w:sz w:val="24"/>
          <w:szCs w:val="24"/>
        </w:rPr>
        <w:sym w:font="Wingdings" w:char="F04A"/>
      </w:r>
    </w:p>
    <w:sectPr w:rsidR="0083568B" w:rsidRPr="0083568B" w:rsidSect="005420F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A801A2"/>
    <w:multiLevelType w:val="hybridMultilevel"/>
    <w:tmpl w:val="D750D338"/>
    <w:lvl w:ilvl="0" w:tplc="0424000F">
      <w:start w:val="1"/>
      <w:numFmt w:val="decimal"/>
      <w:lvlText w:val="%1."/>
      <w:lvlJc w:val="left"/>
      <w:pPr>
        <w:ind w:left="786" w:hanging="360"/>
      </w:p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TQ1tzQwtTA2szAxNzJQ0lEKTi0uzszPAykwrAUAT2V+xCwAAAA="/>
  </w:docVars>
  <w:rsids>
    <w:rsidRoot w:val="00ED04F6"/>
    <w:rsid w:val="00064583"/>
    <w:rsid w:val="005E017C"/>
    <w:rsid w:val="007C166F"/>
    <w:rsid w:val="0083568B"/>
    <w:rsid w:val="008C5F51"/>
    <w:rsid w:val="009A1143"/>
    <w:rsid w:val="00B90816"/>
    <w:rsid w:val="00BF310C"/>
    <w:rsid w:val="00E229A7"/>
    <w:rsid w:val="00ED04F6"/>
    <w:rsid w:val="00F162C0"/>
    <w:rsid w:val="00FB0F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4F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D04F6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04F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styleId="Hyperlink">
    <w:name w:val="Hyperlink"/>
    <w:basedOn w:val="DefaultParagraphFont"/>
    <w:uiPriority w:val="99"/>
    <w:unhideWhenUsed/>
    <w:rsid w:val="00ED04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04F6"/>
    <w:pPr>
      <w:ind w:left="720"/>
      <w:contextualSpacing/>
    </w:pPr>
  </w:style>
  <w:style w:type="table" w:styleId="TableGrid">
    <w:name w:val="Table Grid"/>
    <w:basedOn w:val="TableNormal"/>
    <w:uiPriority w:val="39"/>
    <w:rsid w:val="005E017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5F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F5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C5F51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Q_EwuVHDb5U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20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Tanja</cp:lastModifiedBy>
  <cp:revision>3</cp:revision>
  <dcterms:created xsi:type="dcterms:W3CDTF">2020-11-11T12:39:00Z</dcterms:created>
  <dcterms:modified xsi:type="dcterms:W3CDTF">2020-11-11T15:05:00Z</dcterms:modified>
</cp:coreProperties>
</file>